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5A4" w:rsidRPr="00570F43" w:rsidRDefault="007235A4" w:rsidP="00CF7F50">
      <w:pPr>
        <w:spacing w:after="0" w:line="360" w:lineRule="auto"/>
        <w:ind w:left="0" w:right="0" w:firstLine="0"/>
        <w:jc w:val="center"/>
        <w:rPr>
          <w:rFonts w:ascii="Friz Quadrata Std" w:hAnsi="Friz Quadrata Std" w:cs="Times New Roman"/>
          <w:b/>
          <w:color w:val="auto"/>
          <w:sz w:val="28"/>
          <w:szCs w:val="28"/>
          <w:lang w:val="en-US" w:eastAsia="en-US"/>
        </w:rPr>
      </w:pPr>
      <w:r w:rsidRPr="00570F43">
        <w:rPr>
          <w:rFonts w:ascii="Friz Quadrata Std" w:hAnsi="Friz Quadrata Std" w:cs="Times New Roman"/>
          <w:b/>
          <w:color w:val="auto"/>
          <w:sz w:val="28"/>
          <w:szCs w:val="28"/>
          <w:lang w:val="en-US" w:eastAsia="en-US"/>
        </w:rPr>
        <w:t>ADICHUNCHANAGIRI UNIVERSITY</w:t>
      </w:r>
    </w:p>
    <w:p w:rsidR="007235A4" w:rsidRPr="007235A4" w:rsidRDefault="007235A4" w:rsidP="00CF7F50">
      <w:pPr>
        <w:spacing w:after="0" w:line="360" w:lineRule="auto"/>
        <w:ind w:left="0" w:right="0" w:firstLine="0"/>
        <w:jc w:val="center"/>
      </w:pPr>
      <w:proofErr w:type="gramStart"/>
      <w:r w:rsidRPr="007235A4">
        <w:rPr>
          <w:sz w:val="32"/>
        </w:rPr>
        <w:t>B.Pharm</w:t>
      </w:r>
      <w:proofErr w:type="gramEnd"/>
      <w:r w:rsidRPr="007235A4">
        <w:rPr>
          <w:sz w:val="32"/>
        </w:rPr>
        <w:t xml:space="preserve"> </w:t>
      </w:r>
      <w:r w:rsidR="00CF7F50" w:rsidRPr="00CF7F50">
        <w:rPr>
          <w:rFonts w:ascii="Times New Roman" w:hAnsi="Times New Roman" w:cs="Times New Roman"/>
          <w:sz w:val="32"/>
        </w:rPr>
        <w:t>I</w:t>
      </w:r>
      <w:r w:rsidR="00CF7F50">
        <w:rPr>
          <w:sz w:val="32"/>
        </w:rPr>
        <w:t xml:space="preserve"> Semester</w:t>
      </w:r>
      <w:r w:rsidRPr="007235A4">
        <w:rPr>
          <w:sz w:val="32"/>
        </w:rPr>
        <w:t xml:space="preserve"> Examination </w:t>
      </w:r>
      <w:r w:rsidR="00CF7F50">
        <w:rPr>
          <w:sz w:val="32"/>
        </w:rPr>
        <w:t>–</w:t>
      </w:r>
      <w:r w:rsidRPr="007235A4">
        <w:rPr>
          <w:sz w:val="32"/>
        </w:rPr>
        <w:t xml:space="preserve"> </w:t>
      </w:r>
      <w:r w:rsidR="00CF7F50">
        <w:rPr>
          <w:sz w:val="32"/>
        </w:rPr>
        <w:t>June 20</w:t>
      </w:r>
      <w:r w:rsidRPr="007235A4">
        <w:rPr>
          <w:sz w:val="32"/>
        </w:rPr>
        <w:t>19</w:t>
      </w:r>
    </w:p>
    <w:p w:rsidR="007235A4" w:rsidRPr="007235A4" w:rsidRDefault="007235A4" w:rsidP="00CF7F50">
      <w:pPr>
        <w:spacing w:after="0" w:line="360" w:lineRule="auto"/>
        <w:ind w:left="0" w:right="0" w:firstLine="0"/>
        <w:rPr>
          <w:rFonts w:cs="Times New Roman"/>
          <w:b/>
          <w:color w:val="auto"/>
          <w:sz w:val="28"/>
          <w:szCs w:val="28"/>
          <w:lang w:val="en-US" w:eastAsia="en-US"/>
        </w:rPr>
      </w:pPr>
      <w:r w:rsidRPr="007235A4">
        <w:rPr>
          <w:rFonts w:cs="Times New Roman"/>
          <w:b/>
          <w:color w:val="auto"/>
          <w:sz w:val="28"/>
          <w:szCs w:val="28"/>
          <w:lang w:val="en-US" w:eastAsia="en-US"/>
        </w:rPr>
        <w:t xml:space="preserve">TIME: 3 Hours                                                                         </w:t>
      </w:r>
      <w:r w:rsidR="000F3F85">
        <w:rPr>
          <w:rFonts w:cs="Times New Roman"/>
          <w:b/>
          <w:color w:val="auto"/>
          <w:sz w:val="28"/>
          <w:szCs w:val="28"/>
          <w:lang w:val="en-US" w:eastAsia="en-US"/>
        </w:rPr>
        <w:tab/>
        <w:t xml:space="preserve">         </w:t>
      </w:r>
      <w:r w:rsidRPr="007235A4">
        <w:rPr>
          <w:rFonts w:cs="Times New Roman"/>
          <w:b/>
          <w:color w:val="auto"/>
          <w:sz w:val="28"/>
          <w:szCs w:val="28"/>
          <w:lang w:val="en-US" w:eastAsia="en-US"/>
        </w:rPr>
        <w:t>MAX.MARKS: 75 Marks</w:t>
      </w:r>
    </w:p>
    <w:p w:rsidR="007235A4" w:rsidRDefault="007235A4" w:rsidP="00CF7F50">
      <w:pPr>
        <w:spacing w:after="0" w:line="360" w:lineRule="auto"/>
        <w:ind w:left="0" w:right="0" w:firstLine="0"/>
        <w:jc w:val="center"/>
        <w:rPr>
          <w:rFonts w:cs="Times New Roman"/>
          <w:b/>
          <w:color w:val="auto"/>
          <w:sz w:val="28"/>
          <w:szCs w:val="28"/>
          <w:lang w:val="en-US" w:eastAsia="en-US"/>
        </w:rPr>
      </w:pPr>
      <w:r w:rsidRPr="007235A4">
        <w:rPr>
          <w:rFonts w:cs="Times New Roman"/>
          <w:b/>
          <w:color w:val="auto"/>
          <w:sz w:val="28"/>
          <w:szCs w:val="28"/>
          <w:lang w:val="en-US" w:eastAsia="en-US"/>
        </w:rPr>
        <w:t xml:space="preserve">SUB: </w:t>
      </w:r>
      <w:r w:rsidR="00CF7F50">
        <w:rPr>
          <w:rFonts w:cs="Times New Roman"/>
          <w:b/>
          <w:color w:val="auto"/>
          <w:sz w:val="28"/>
          <w:szCs w:val="28"/>
          <w:lang w:val="en-US" w:eastAsia="en-US"/>
        </w:rPr>
        <w:t>Human Anatomy &amp; Physiology</w:t>
      </w:r>
      <w:r w:rsidRPr="007235A4">
        <w:rPr>
          <w:rFonts w:cs="Times New Roman"/>
          <w:b/>
          <w:color w:val="auto"/>
          <w:sz w:val="28"/>
          <w:szCs w:val="28"/>
          <w:lang w:val="en-US" w:eastAsia="en-US"/>
        </w:rPr>
        <w:t xml:space="preserve"> </w:t>
      </w:r>
      <w:r w:rsidR="00CF7F50">
        <w:rPr>
          <w:rFonts w:cs="Times New Roman"/>
          <w:b/>
          <w:color w:val="auto"/>
          <w:sz w:val="28"/>
          <w:szCs w:val="28"/>
          <w:lang w:val="en-US" w:eastAsia="en-US"/>
        </w:rPr>
        <w:t>I</w:t>
      </w:r>
    </w:p>
    <w:p w:rsidR="00CF7F50" w:rsidRPr="007235A4" w:rsidRDefault="00CF7F50" w:rsidP="00CF7F50">
      <w:pPr>
        <w:spacing w:after="0" w:line="360" w:lineRule="auto"/>
        <w:ind w:left="0" w:right="0" w:firstLine="0"/>
        <w:jc w:val="center"/>
        <w:rPr>
          <w:rFonts w:cs="Times New Roman"/>
          <w:b/>
          <w:color w:val="auto"/>
          <w:sz w:val="28"/>
          <w:szCs w:val="28"/>
          <w:lang w:val="en-US" w:eastAsia="en-US"/>
        </w:rPr>
      </w:pPr>
      <w:r>
        <w:rPr>
          <w:rFonts w:cs="Times New Roman"/>
          <w:b/>
          <w:color w:val="auto"/>
          <w:sz w:val="28"/>
          <w:szCs w:val="28"/>
          <w:lang w:val="en-US" w:eastAsia="en-US"/>
        </w:rPr>
        <w:t>Q P Code: 11121</w:t>
      </w:r>
    </w:p>
    <w:p w:rsidR="007235A4" w:rsidRPr="00CF7F50" w:rsidRDefault="007235A4" w:rsidP="000F3F85">
      <w:pPr>
        <w:spacing w:after="0" w:line="256" w:lineRule="auto"/>
        <w:ind w:left="0" w:right="0" w:firstLine="0"/>
        <w:rPr>
          <w:rFonts w:cs="Times New Roman"/>
          <w:b/>
          <w:color w:val="auto"/>
          <w:szCs w:val="28"/>
          <w:lang w:val="en-US" w:eastAsia="en-US"/>
        </w:rPr>
      </w:pPr>
      <w:r w:rsidRPr="00CF7F50">
        <w:rPr>
          <w:rFonts w:cs="Times New Roman"/>
          <w:b/>
          <w:color w:val="auto"/>
          <w:szCs w:val="28"/>
          <w:lang w:val="en-US" w:eastAsia="en-US"/>
        </w:rPr>
        <w:t xml:space="preserve">Instructions: </w:t>
      </w:r>
      <w:r w:rsidRPr="00CF7F50">
        <w:rPr>
          <w:rFonts w:cs="Times New Roman"/>
          <w:color w:val="auto"/>
          <w:szCs w:val="28"/>
          <w:lang w:val="en-US" w:eastAsia="en-US"/>
        </w:rPr>
        <w:t>1. Your answer should be specific to the questions asked</w:t>
      </w:r>
      <w:r w:rsidRPr="00CF7F50">
        <w:rPr>
          <w:rFonts w:cs="Times New Roman"/>
          <w:b/>
          <w:color w:val="auto"/>
          <w:szCs w:val="28"/>
          <w:lang w:val="en-US" w:eastAsia="en-US"/>
        </w:rPr>
        <w:t>.</w:t>
      </w:r>
    </w:p>
    <w:p w:rsidR="007235A4" w:rsidRPr="00CF7F50" w:rsidRDefault="007235A4" w:rsidP="000F3F85">
      <w:pPr>
        <w:spacing w:after="0" w:line="256" w:lineRule="auto"/>
        <w:ind w:left="0" w:right="0" w:firstLine="0"/>
        <w:rPr>
          <w:rFonts w:cs="Times New Roman"/>
          <w:b/>
          <w:color w:val="auto"/>
          <w:szCs w:val="28"/>
          <w:lang w:val="en-US" w:eastAsia="en-US"/>
        </w:rPr>
      </w:pPr>
      <w:r w:rsidRPr="00CF7F50">
        <w:rPr>
          <w:rFonts w:cs="Times New Roman"/>
          <w:color w:val="auto"/>
          <w:szCs w:val="28"/>
          <w:lang w:val="en-US" w:eastAsia="en-US"/>
        </w:rPr>
        <w:t xml:space="preserve">                        2.  Write Legibly</w:t>
      </w:r>
      <w:r w:rsidRPr="00CF7F50">
        <w:rPr>
          <w:rFonts w:cs="Times New Roman"/>
          <w:b/>
          <w:color w:val="auto"/>
          <w:szCs w:val="28"/>
          <w:lang w:val="en-US" w:eastAsia="en-US"/>
        </w:rPr>
        <w:t>.</w:t>
      </w:r>
    </w:p>
    <w:p w:rsidR="007235A4" w:rsidRPr="00CF7F50" w:rsidRDefault="00452DAE" w:rsidP="000F3F85">
      <w:pPr>
        <w:spacing w:after="0" w:line="254" w:lineRule="auto"/>
        <w:ind w:left="1800" w:right="0" w:hanging="1800"/>
        <w:rPr>
          <w:rFonts w:cs="Times New Roman"/>
          <w:color w:val="auto"/>
          <w:szCs w:val="28"/>
          <w:lang w:val="en-US" w:eastAsia="en-US"/>
        </w:rPr>
      </w:pPr>
      <w:r w:rsidRPr="00CF7F50">
        <w:rPr>
          <w:rFonts w:cs="Times New Roman"/>
          <w:color w:val="auto"/>
          <w:szCs w:val="28"/>
          <w:lang w:val="en-US" w:eastAsia="en-US"/>
        </w:rPr>
        <w:t xml:space="preserve">                        3. W</w:t>
      </w:r>
      <w:r w:rsidR="007235A4" w:rsidRPr="00CF7F50">
        <w:rPr>
          <w:rFonts w:cs="Times New Roman"/>
          <w:color w:val="auto"/>
          <w:szCs w:val="28"/>
          <w:lang w:val="en-US" w:eastAsia="en-US"/>
        </w:rPr>
        <w:t>rite the same question numbers as they appear in this question paper.</w:t>
      </w:r>
    </w:p>
    <w:p w:rsidR="007235A4" w:rsidRDefault="007235A4" w:rsidP="000F3F85">
      <w:pPr>
        <w:tabs>
          <w:tab w:val="left" w:pos="2250"/>
          <w:tab w:val="left" w:pos="3240"/>
        </w:tabs>
        <w:spacing w:after="0" w:line="216" w:lineRule="auto"/>
        <w:ind w:left="0" w:right="1932" w:firstLine="0"/>
      </w:pPr>
      <w:r w:rsidRPr="00CF7F50">
        <w:rPr>
          <w:rFonts w:cs="Times New Roman"/>
          <w:color w:val="auto"/>
          <w:szCs w:val="28"/>
          <w:lang w:val="en-US" w:eastAsia="en-US"/>
        </w:rPr>
        <w:t xml:space="preserve">                        4. </w:t>
      </w:r>
      <w:r w:rsidRPr="00CF7F50">
        <w:t xml:space="preserve">Draw </w:t>
      </w:r>
      <w:r w:rsidRPr="00CF7F50">
        <w:rPr>
          <w:noProof/>
        </w:rPr>
        <w:t>neat</w:t>
      </w:r>
      <w:r w:rsidR="00E718E9" w:rsidRPr="00CF7F50">
        <w:rPr>
          <w:noProof/>
        </w:rPr>
        <w:t>ly</w:t>
      </w:r>
      <w:r w:rsidRPr="00CF7F50">
        <w:rPr>
          <w:noProof/>
        </w:rPr>
        <w:t xml:space="preserve"> labelled diagram</w:t>
      </w:r>
      <w:r w:rsidR="00E718E9" w:rsidRPr="00CF7F50">
        <w:rPr>
          <w:noProof/>
        </w:rPr>
        <w:t>s</w:t>
      </w:r>
      <w:r w:rsidRPr="00CF7F50">
        <w:t xml:space="preserve"> wherever necessary.</w:t>
      </w:r>
    </w:p>
    <w:p w:rsidR="00CF7F50" w:rsidRPr="00CF7F50" w:rsidRDefault="00CF7F50" w:rsidP="000F3F85">
      <w:pPr>
        <w:tabs>
          <w:tab w:val="left" w:pos="2250"/>
          <w:tab w:val="left" w:pos="3240"/>
        </w:tabs>
        <w:spacing w:after="0" w:line="216" w:lineRule="auto"/>
        <w:ind w:left="0" w:right="1932" w:firstLine="0"/>
      </w:pPr>
    </w:p>
    <w:p w:rsidR="00F50263" w:rsidRDefault="00CF7F50" w:rsidP="00AB1663">
      <w:pPr>
        <w:pStyle w:val="Heading1"/>
        <w:tabs>
          <w:tab w:val="right" w:pos="9826"/>
        </w:tabs>
        <w:spacing w:after="32" w:line="360" w:lineRule="auto"/>
        <w:ind w:left="0" w:right="-13" w:firstLine="0"/>
        <w:jc w:val="left"/>
      </w:pPr>
      <w:r>
        <w:t xml:space="preserve">Long essays </w:t>
      </w:r>
      <w:r w:rsidR="00B43050">
        <w:t xml:space="preserve">(Answer </w:t>
      </w:r>
      <w:r w:rsidR="00B43050" w:rsidRPr="00B43050">
        <w:rPr>
          <w:b/>
        </w:rPr>
        <w:t>any t</w:t>
      </w:r>
      <w:r w:rsidRPr="00B43050">
        <w:rPr>
          <w:b/>
        </w:rPr>
        <w:t>wo</w:t>
      </w:r>
      <w:r>
        <w:t>)</w:t>
      </w:r>
      <w:r>
        <w:tab/>
        <w:t xml:space="preserve"> </w:t>
      </w:r>
      <w:r w:rsidRPr="0026497F">
        <w:rPr>
          <w:b/>
        </w:rPr>
        <w:t>2X10</w:t>
      </w:r>
      <w:r w:rsidR="007235A4" w:rsidRPr="0026497F">
        <w:rPr>
          <w:b/>
        </w:rPr>
        <w:t>=20</w:t>
      </w:r>
    </w:p>
    <w:p w:rsidR="00C96990" w:rsidRDefault="00C96990" w:rsidP="00AB1663">
      <w:pPr>
        <w:numPr>
          <w:ilvl w:val="0"/>
          <w:numId w:val="1"/>
        </w:numPr>
        <w:spacing w:after="0" w:line="360" w:lineRule="auto"/>
        <w:ind w:left="720" w:right="0" w:hanging="360"/>
      </w:pPr>
      <w:r w:rsidRPr="00C96990">
        <w:t xml:space="preserve">Describe the structure of </w:t>
      </w:r>
      <w:r w:rsidR="00E718E9">
        <w:t xml:space="preserve">the </w:t>
      </w:r>
      <w:r w:rsidRPr="00E718E9">
        <w:rPr>
          <w:noProof/>
        </w:rPr>
        <w:t>cell</w:t>
      </w:r>
      <w:r w:rsidRPr="00C96990">
        <w:t xml:space="preserve"> and its components with their functions.</w:t>
      </w:r>
      <w:r w:rsidR="00796BAE">
        <w:t xml:space="preserve"> </w:t>
      </w:r>
    </w:p>
    <w:p w:rsidR="0006240B" w:rsidRPr="00F9651E" w:rsidRDefault="00C96990" w:rsidP="00AB1663">
      <w:pPr>
        <w:numPr>
          <w:ilvl w:val="0"/>
          <w:numId w:val="1"/>
        </w:numPr>
        <w:spacing w:after="0" w:line="360" w:lineRule="auto"/>
        <w:ind w:left="720" w:right="0" w:hanging="360"/>
      </w:pPr>
      <w:r w:rsidRPr="00F9651E">
        <w:t xml:space="preserve">With the help of a neat </w:t>
      </w:r>
      <w:r w:rsidR="002F1BA5" w:rsidRPr="00F9651E">
        <w:t>labelled</w:t>
      </w:r>
      <w:r w:rsidRPr="00F9651E">
        <w:t xml:space="preserve"> diagram, discuss the anatomy of the eyeball.</w:t>
      </w:r>
    </w:p>
    <w:p w:rsidR="00F9651E" w:rsidRPr="00F9651E" w:rsidRDefault="0006240B" w:rsidP="00AB1663">
      <w:pPr>
        <w:numPr>
          <w:ilvl w:val="0"/>
          <w:numId w:val="1"/>
        </w:numPr>
        <w:spacing w:after="0" w:line="360" w:lineRule="auto"/>
        <w:ind w:left="720" w:right="0" w:hanging="360"/>
        <w:rPr>
          <w:sz w:val="22"/>
        </w:rPr>
      </w:pPr>
      <w:r w:rsidRPr="00F9651E">
        <w:t>Describe the extrinsic and intrinsic pathways of blood-clotting</w:t>
      </w:r>
      <w:r w:rsidR="00A83248">
        <w:t xml:space="preserve"> cascade. Explain the principle</w:t>
      </w:r>
      <w:r w:rsidRPr="00F9651E">
        <w:t xml:space="preserve"> </w:t>
      </w:r>
      <w:r w:rsidR="009C07B9">
        <w:t xml:space="preserve">underlying the </w:t>
      </w:r>
      <w:r w:rsidRPr="00F9651E">
        <w:t>blood group identification</w:t>
      </w:r>
      <w:r w:rsidR="00F9651E">
        <w:t>.</w:t>
      </w:r>
      <w:r w:rsidRPr="00F9651E">
        <w:t xml:space="preserve"> </w:t>
      </w:r>
    </w:p>
    <w:p w:rsidR="00F50263" w:rsidRDefault="00CF7F50" w:rsidP="00AB1663">
      <w:pPr>
        <w:pStyle w:val="Heading1"/>
        <w:tabs>
          <w:tab w:val="right" w:pos="9826"/>
        </w:tabs>
        <w:spacing w:line="360" w:lineRule="auto"/>
        <w:ind w:left="0" w:right="-13" w:firstLine="0"/>
        <w:jc w:val="left"/>
      </w:pPr>
      <w:r>
        <w:t>Short essays (Answer</w:t>
      </w:r>
      <w:r w:rsidR="00B43050">
        <w:t xml:space="preserve"> </w:t>
      </w:r>
      <w:r w:rsidR="00B43050" w:rsidRPr="00B43050">
        <w:rPr>
          <w:b/>
        </w:rPr>
        <w:t>any s</w:t>
      </w:r>
      <w:r w:rsidRPr="00B43050">
        <w:rPr>
          <w:b/>
        </w:rPr>
        <w:t>even</w:t>
      </w:r>
      <w:r>
        <w:t>)</w:t>
      </w:r>
      <w:r>
        <w:tab/>
        <w:t xml:space="preserve"> </w:t>
      </w:r>
      <w:r w:rsidRPr="0026497F">
        <w:rPr>
          <w:b/>
        </w:rPr>
        <w:t>7X5=</w:t>
      </w:r>
      <w:r w:rsidR="007235A4" w:rsidRPr="0026497F">
        <w:rPr>
          <w:b/>
        </w:rPr>
        <w:t>35</w:t>
      </w:r>
    </w:p>
    <w:p w:rsidR="007F4E46" w:rsidRDefault="007F4E46" w:rsidP="00AB1663">
      <w:pPr>
        <w:numPr>
          <w:ilvl w:val="0"/>
          <w:numId w:val="2"/>
        </w:numPr>
        <w:spacing w:after="0" w:line="360" w:lineRule="auto"/>
        <w:ind w:left="720" w:right="0" w:hanging="360"/>
      </w:pPr>
      <w:r>
        <w:t xml:space="preserve">List the various </w:t>
      </w:r>
      <w:r w:rsidRPr="00913312">
        <w:t>transport processes across the plasma membrane</w:t>
      </w:r>
      <w:r>
        <w:t>. Explain any two.</w:t>
      </w:r>
    </w:p>
    <w:p w:rsidR="007F4E46" w:rsidRDefault="00AB1663" w:rsidP="00AB1663">
      <w:pPr>
        <w:numPr>
          <w:ilvl w:val="0"/>
          <w:numId w:val="2"/>
        </w:numPr>
        <w:spacing w:after="0" w:line="360" w:lineRule="auto"/>
        <w:ind w:left="720" w:right="0" w:hanging="360"/>
      </w:pPr>
      <w:r>
        <w:t xml:space="preserve">Define cell cycle. Explain the processes undergone by the cell during cell cycle. </w:t>
      </w:r>
    </w:p>
    <w:p w:rsidR="007F4E46" w:rsidRDefault="007F4E46" w:rsidP="00AB1663">
      <w:pPr>
        <w:numPr>
          <w:ilvl w:val="0"/>
          <w:numId w:val="2"/>
        </w:numPr>
        <w:spacing w:after="0" w:line="360" w:lineRule="auto"/>
        <w:ind w:left="720" w:right="0" w:hanging="360"/>
      </w:pPr>
      <w:r w:rsidRPr="00913312">
        <w:t xml:space="preserve">Give structural classification of joints. Describe the structure of synovial joints.  </w:t>
      </w:r>
    </w:p>
    <w:p w:rsidR="007F4E46" w:rsidRDefault="007F4E46" w:rsidP="00AB1663">
      <w:pPr>
        <w:numPr>
          <w:ilvl w:val="0"/>
          <w:numId w:val="2"/>
        </w:numPr>
        <w:spacing w:after="0" w:line="360" w:lineRule="auto"/>
        <w:ind w:left="720" w:right="0" w:hanging="360"/>
      </w:pPr>
      <w:r w:rsidRPr="00913312">
        <w:t xml:space="preserve">Elaborate the functions of </w:t>
      </w:r>
      <w:r w:rsidR="00E718E9">
        <w:t xml:space="preserve">the </w:t>
      </w:r>
      <w:r w:rsidRPr="00E718E9">
        <w:rPr>
          <w:noProof/>
        </w:rPr>
        <w:t>skin</w:t>
      </w:r>
      <w:r>
        <w:t>.</w:t>
      </w:r>
    </w:p>
    <w:p w:rsidR="002F1BA5" w:rsidRDefault="002F1BA5" w:rsidP="00AB1663">
      <w:pPr>
        <w:numPr>
          <w:ilvl w:val="0"/>
          <w:numId w:val="2"/>
        </w:numPr>
        <w:spacing w:after="0" w:line="360" w:lineRule="auto"/>
        <w:ind w:left="720" w:right="0" w:hanging="360"/>
      </w:pPr>
      <w:r w:rsidRPr="002F1BA5">
        <w:t>Compare various types of white blood cells based on structure, function and staining method.</w:t>
      </w:r>
    </w:p>
    <w:p w:rsidR="007F4E46" w:rsidRDefault="009C07B9" w:rsidP="00AB1663">
      <w:pPr>
        <w:numPr>
          <w:ilvl w:val="0"/>
          <w:numId w:val="2"/>
        </w:numPr>
        <w:spacing w:after="0" w:line="360" w:lineRule="auto"/>
        <w:ind w:left="720" w:right="0" w:hanging="360"/>
      </w:pPr>
      <w:r>
        <w:t>Discuss the formation and flow of lymph.</w:t>
      </w:r>
    </w:p>
    <w:p w:rsidR="00F9651E" w:rsidRDefault="00F9651E" w:rsidP="00AB1663">
      <w:pPr>
        <w:numPr>
          <w:ilvl w:val="0"/>
          <w:numId w:val="2"/>
        </w:numPr>
        <w:spacing w:after="0" w:line="360" w:lineRule="auto"/>
        <w:ind w:left="720" w:right="0" w:hanging="450"/>
      </w:pPr>
      <w:r w:rsidRPr="00F9651E">
        <w:t xml:space="preserve">Compare and contrast </w:t>
      </w:r>
      <w:r w:rsidR="009C07B9">
        <w:t xml:space="preserve">between the two subdivisions of </w:t>
      </w:r>
      <w:r w:rsidRPr="00F9651E">
        <w:t xml:space="preserve">the autonomic nervous </w:t>
      </w:r>
      <w:bookmarkStart w:id="0" w:name="_GoBack"/>
      <w:bookmarkEnd w:id="0"/>
      <w:r w:rsidRPr="00F9651E">
        <w:t xml:space="preserve">system. </w:t>
      </w:r>
    </w:p>
    <w:p w:rsidR="007F4E46" w:rsidRDefault="007F4E46" w:rsidP="00AB1663">
      <w:pPr>
        <w:numPr>
          <w:ilvl w:val="0"/>
          <w:numId w:val="2"/>
        </w:numPr>
        <w:spacing w:after="0" w:line="360" w:lineRule="auto"/>
        <w:ind w:left="720" w:right="0" w:hanging="450"/>
      </w:pPr>
      <w:r w:rsidRPr="00913312">
        <w:t xml:space="preserve">Describe the cyclical bleaching and regeneration of </w:t>
      </w:r>
      <w:r w:rsidR="00AB1663" w:rsidRPr="00913312">
        <w:t>photo pigments</w:t>
      </w:r>
      <w:r w:rsidRPr="00913312">
        <w:t>.</w:t>
      </w:r>
    </w:p>
    <w:p w:rsidR="007F4E46" w:rsidRDefault="007F4E46" w:rsidP="00AB1663">
      <w:pPr>
        <w:numPr>
          <w:ilvl w:val="0"/>
          <w:numId w:val="2"/>
        </w:numPr>
        <w:spacing w:after="0" w:line="360" w:lineRule="auto"/>
        <w:ind w:left="720" w:right="0" w:hanging="450"/>
      </w:pPr>
      <w:r w:rsidRPr="00913312">
        <w:t xml:space="preserve">Draw a neat </w:t>
      </w:r>
      <w:r w:rsidR="005F709A" w:rsidRPr="00913312">
        <w:t>labelled</w:t>
      </w:r>
      <w:r w:rsidR="009F76D6">
        <w:t xml:space="preserve"> diagram of normal ECG and explain the various waves and intervals. </w:t>
      </w:r>
    </w:p>
    <w:p w:rsidR="00F50263" w:rsidRPr="000F3F85" w:rsidRDefault="00CF7F50" w:rsidP="00AB1663">
      <w:pPr>
        <w:spacing w:after="0" w:line="360" w:lineRule="auto"/>
        <w:ind w:left="125" w:right="0" w:firstLine="0"/>
        <w:rPr>
          <w:sz w:val="28"/>
        </w:rPr>
      </w:pPr>
      <w:r w:rsidRPr="000F3F85">
        <w:rPr>
          <w:sz w:val="28"/>
        </w:rPr>
        <w:t>Short answers</w:t>
      </w:r>
      <w:r>
        <w:rPr>
          <w:sz w:val="28"/>
        </w:rPr>
        <w:t xml:space="preserve"> (Answer </w:t>
      </w:r>
      <w:r w:rsidRPr="00B43050">
        <w:rPr>
          <w:b/>
          <w:sz w:val="28"/>
        </w:rPr>
        <w:t>all</w:t>
      </w:r>
      <w:r>
        <w:rPr>
          <w:sz w:val="28"/>
        </w:rPr>
        <w:t xml:space="preserve"> the questions)</w:t>
      </w:r>
      <w:r w:rsidRPr="000F3F85"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            </w:t>
      </w:r>
      <w:r w:rsidR="000F3F85">
        <w:rPr>
          <w:sz w:val="28"/>
        </w:rPr>
        <w:t xml:space="preserve"> </w:t>
      </w:r>
      <w:r w:rsidRPr="0026497F">
        <w:rPr>
          <w:b/>
          <w:sz w:val="28"/>
        </w:rPr>
        <w:t>10X2=</w:t>
      </w:r>
      <w:r w:rsidR="007235A4" w:rsidRPr="0026497F">
        <w:rPr>
          <w:b/>
          <w:sz w:val="28"/>
        </w:rPr>
        <w:t>20</w:t>
      </w:r>
    </w:p>
    <w:p w:rsidR="00B157DA" w:rsidRDefault="00B157DA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>
        <w:t>E</w:t>
      </w:r>
      <w:r w:rsidRPr="002F1BA5">
        <w:t xml:space="preserve">numerate the bones of </w:t>
      </w:r>
      <w:r>
        <w:t>lower</w:t>
      </w:r>
      <w:r w:rsidRPr="002F1BA5">
        <w:t xml:space="preserve"> limb.</w:t>
      </w:r>
    </w:p>
    <w:p w:rsidR="009F76D6" w:rsidRDefault="00F9651E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 w:rsidRPr="00F9651E">
        <w:t xml:space="preserve">What are desmosomes and where they are present in </w:t>
      </w:r>
      <w:r w:rsidR="00E718E9">
        <w:t xml:space="preserve">the </w:t>
      </w:r>
      <w:r w:rsidRPr="00E718E9">
        <w:rPr>
          <w:noProof/>
        </w:rPr>
        <w:t>body</w:t>
      </w:r>
      <w:r w:rsidRPr="00F9651E">
        <w:t>?</w:t>
      </w:r>
    </w:p>
    <w:p w:rsidR="009F76D6" w:rsidRDefault="009F76D6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 w:rsidRPr="00913312">
        <w:t>Enumerate the elementary tissues of the body with an example each</w:t>
      </w:r>
      <w:r w:rsidR="00AB1663">
        <w:t xml:space="preserve">. </w:t>
      </w:r>
    </w:p>
    <w:p w:rsidR="00F9651E" w:rsidRDefault="009F76D6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>
        <w:t xml:space="preserve">Enumerate the reactions by which muscle </w:t>
      </w:r>
      <w:r w:rsidR="00FF46E7">
        <w:t>fibres</w:t>
      </w:r>
      <w:r>
        <w:t xml:space="preserve"> produce ATP.</w:t>
      </w:r>
    </w:p>
    <w:p w:rsidR="00F9651E" w:rsidRDefault="009C07B9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>
        <w:t>Differentiate between thrombocytopenia and thrombocytosis</w:t>
      </w:r>
      <w:r w:rsidR="00F9651E" w:rsidRPr="00F9651E">
        <w:t>.</w:t>
      </w:r>
    </w:p>
    <w:p w:rsidR="00E74622" w:rsidRDefault="00E74622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>
        <w:t xml:space="preserve">Enumerate the primary and secondary lymphatic organs. </w:t>
      </w:r>
    </w:p>
    <w:p w:rsidR="00E74622" w:rsidRDefault="00E74622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 w:rsidRPr="00913312">
        <w:lastRenderedPageBreak/>
        <w:t>Which divisions of the autonomic nervous system cause miosis and mydriasis</w:t>
      </w:r>
      <w:r>
        <w:t>, respectively and explain how</w:t>
      </w:r>
      <w:r w:rsidRPr="00913312">
        <w:t>?</w:t>
      </w:r>
    </w:p>
    <w:p w:rsidR="00E74622" w:rsidRDefault="00E74622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>
        <w:t xml:space="preserve">What is the role of </w:t>
      </w:r>
      <w:r w:rsidR="00E718E9">
        <w:t xml:space="preserve">the </w:t>
      </w:r>
      <w:r w:rsidRPr="00E718E9">
        <w:rPr>
          <w:noProof/>
        </w:rPr>
        <w:t>eustachian</w:t>
      </w:r>
      <w:r>
        <w:t xml:space="preserve"> tube?</w:t>
      </w:r>
    </w:p>
    <w:p w:rsidR="00913312" w:rsidRDefault="00913312" w:rsidP="00AB1663">
      <w:pPr>
        <w:numPr>
          <w:ilvl w:val="0"/>
          <w:numId w:val="3"/>
        </w:numPr>
        <w:spacing w:after="0" w:line="360" w:lineRule="auto"/>
        <w:ind w:left="720" w:right="0" w:hanging="450"/>
      </w:pPr>
      <w:r w:rsidRPr="00913312">
        <w:t>Define stroke volume and enumerat</w:t>
      </w:r>
      <w:r>
        <w:t>e the factors that regulate it.</w:t>
      </w:r>
    </w:p>
    <w:p w:rsidR="00E840C3" w:rsidRPr="000F3F85" w:rsidRDefault="00E74622" w:rsidP="00AB1663">
      <w:pPr>
        <w:numPr>
          <w:ilvl w:val="0"/>
          <w:numId w:val="3"/>
        </w:numPr>
        <w:tabs>
          <w:tab w:val="left" w:pos="720"/>
        </w:tabs>
        <w:spacing w:line="360" w:lineRule="auto"/>
        <w:ind w:left="720" w:right="0" w:hanging="450"/>
        <w:rPr>
          <w:sz w:val="26"/>
          <w:szCs w:val="26"/>
        </w:rPr>
      </w:pPr>
      <w:r>
        <w:t>Define hypertension.</w:t>
      </w:r>
    </w:p>
    <w:p w:rsidR="00E840C3" w:rsidRDefault="00E840C3" w:rsidP="00E840C3">
      <w:pPr>
        <w:tabs>
          <w:tab w:val="center" w:pos="2868"/>
        </w:tabs>
        <w:ind w:left="0" w:right="0" w:firstLine="0"/>
        <w:jc w:val="center"/>
        <w:rPr>
          <w:sz w:val="26"/>
          <w:szCs w:val="26"/>
        </w:rPr>
      </w:pPr>
      <w:r>
        <w:rPr>
          <w:sz w:val="26"/>
          <w:szCs w:val="26"/>
        </w:rPr>
        <w:t>********</w:t>
      </w:r>
    </w:p>
    <w:sectPr w:rsidR="00E840C3" w:rsidSect="00AB16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120" w:h="16800"/>
      <w:pgMar w:top="990" w:right="1282" w:bottom="1440" w:left="101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2E9" w:rsidRDefault="00D572E9" w:rsidP="009C07B9">
      <w:pPr>
        <w:spacing w:after="0" w:line="240" w:lineRule="auto"/>
      </w:pPr>
      <w:r>
        <w:separator/>
      </w:r>
    </w:p>
  </w:endnote>
  <w:endnote w:type="continuationSeparator" w:id="0">
    <w:p w:rsidR="00D572E9" w:rsidRDefault="00D572E9" w:rsidP="009C0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iz Quadrata Std">
    <w:panose1 w:val="020E06020405040204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F50" w:rsidRDefault="00CF7F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F50" w:rsidRDefault="00CF7F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F50" w:rsidRDefault="00CF7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2E9" w:rsidRDefault="00D572E9" w:rsidP="009C07B9">
      <w:pPr>
        <w:spacing w:after="0" w:line="240" w:lineRule="auto"/>
      </w:pPr>
      <w:r>
        <w:separator/>
      </w:r>
    </w:p>
  </w:footnote>
  <w:footnote w:type="continuationSeparator" w:id="0">
    <w:p w:rsidR="00D572E9" w:rsidRDefault="00D572E9" w:rsidP="009C0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F50" w:rsidRDefault="0026497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8134126" o:spid="_x0000_s2050" type="#_x0000_t136" style="position:absolute;left:0;text-align:left;margin-left:0;margin-top:0;width:657.9pt;height:34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Friz Quadrata Std&quot;;font-size:1pt" string="ACU, 08-06-2019 at 02 pm to .5 pm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F50" w:rsidRDefault="0026497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8134127" o:spid="_x0000_s2051" type="#_x0000_t136" style="position:absolute;left:0;text-align:left;margin-left:0;margin-top:0;width:657.9pt;height:34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Friz Quadrata Std&quot;;font-size:1pt" string="ACU, 08-06-2019 at 02 pm to .5 pm 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F50" w:rsidRDefault="0026497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8134125" o:spid="_x0000_s2049" type="#_x0000_t136" style="position:absolute;left:0;text-align:left;margin-left:0;margin-top:0;width:657.9pt;height:34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Friz Quadrata Std&quot;;font-size:1pt" string="ACU, 08-06-2019 at 02 pm to .5 pm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E2D6C"/>
    <w:multiLevelType w:val="hybridMultilevel"/>
    <w:tmpl w:val="4D621418"/>
    <w:lvl w:ilvl="0" w:tplc="2A542256">
      <w:start w:val="4"/>
      <w:numFmt w:val="decimal"/>
      <w:lvlText w:val="%1."/>
      <w:lvlJc w:val="left"/>
      <w:pPr>
        <w:ind w:left="6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27E4B6B6">
      <w:start w:val="1"/>
      <w:numFmt w:val="lowerLetter"/>
      <w:lvlText w:val="%2"/>
      <w:lvlJc w:val="left"/>
      <w:pPr>
        <w:ind w:left="11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D2EBE6C">
      <w:start w:val="1"/>
      <w:numFmt w:val="lowerRoman"/>
      <w:lvlText w:val="%3"/>
      <w:lvlJc w:val="left"/>
      <w:pPr>
        <w:ind w:left="19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AA22821A">
      <w:start w:val="1"/>
      <w:numFmt w:val="decimal"/>
      <w:lvlText w:val="%4"/>
      <w:lvlJc w:val="left"/>
      <w:pPr>
        <w:ind w:left="26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A2B69EF2">
      <w:start w:val="1"/>
      <w:numFmt w:val="lowerLetter"/>
      <w:lvlText w:val="%5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88A0188">
      <w:start w:val="1"/>
      <w:numFmt w:val="lowerRoman"/>
      <w:lvlText w:val="%6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5429E8E">
      <w:start w:val="1"/>
      <w:numFmt w:val="decimal"/>
      <w:lvlText w:val="%7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0BC14A8">
      <w:start w:val="1"/>
      <w:numFmt w:val="lowerLetter"/>
      <w:lvlText w:val="%8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DD4424A">
      <w:start w:val="1"/>
      <w:numFmt w:val="lowerRoman"/>
      <w:lvlText w:val="%9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E975FED"/>
    <w:multiLevelType w:val="hybridMultilevel"/>
    <w:tmpl w:val="91FA9DEE"/>
    <w:lvl w:ilvl="0" w:tplc="32DA224E">
      <w:start w:val="13"/>
      <w:numFmt w:val="decimal"/>
      <w:lvlText w:val="%1."/>
      <w:lvlJc w:val="left"/>
      <w:pPr>
        <w:ind w:left="6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A8AAF838">
      <w:start w:val="1"/>
      <w:numFmt w:val="lowerLetter"/>
      <w:lvlText w:val="%2"/>
      <w:lvlJc w:val="left"/>
      <w:pPr>
        <w:ind w:left="1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2A3A52E4">
      <w:start w:val="1"/>
      <w:numFmt w:val="lowerRoman"/>
      <w:lvlText w:val="%3"/>
      <w:lvlJc w:val="left"/>
      <w:pPr>
        <w:ind w:left="1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8186CAE">
      <w:start w:val="1"/>
      <w:numFmt w:val="decimal"/>
      <w:lvlText w:val="%4"/>
      <w:lvlJc w:val="left"/>
      <w:pPr>
        <w:ind w:left="2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AE20A5A8">
      <w:start w:val="1"/>
      <w:numFmt w:val="lowerLetter"/>
      <w:lvlText w:val="%5"/>
      <w:lvlJc w:val="left"/>
      <w:pPr>
        <w:ind w:left="33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9A5AF594">
      <w:start w:val="1"/>
      <w:numFmt w:val="lowerRoman"/>
      <w:lvlText w:val="%6"/>
      <w:lvlJc w:val="left"/>
      <w:pPr>
        <w:ind w:left="40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556A4F6">
      <w:start w:val="1"/>
      <w:numFmt w:val="decimal"/>
      <w:lvlText w:val="%7"/>
      <w:lvlJc w:val="left"/>
      <w:pPr>
        <w:ind w:left="47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22CC1DA">
      <w:start w:val="1"/>
      <w:numFmt w:val="lowerLetter"/>
      <w:lvlText w:val="%8"/>
      <w:lvlJc w:val="left"/>
      <w:pPr>
        <w:ind w:left="54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4B9AD4F2">
      <w:start w:val="1"/>
      <w:numFmt w:val="lowerRoman"/>
      <w:lvlText w:val="%9"/>
      <w:lvlJc w:val="left"/>
      <w:pPr>
        <w:ind w:left="6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7873FA2"/>
    <w:multiLevelType w:val="hybridMultilevel"/>
    <w:tmpl w:val="2D8E0786"/>
    <w:lvl w:ilvl="0" w:tplc="E7A43C08">
      <w:start w:val="1"/>
      <w:numFmt w:val="decimal"/>
      <w:lvlText w:val="%1."/>
      <w:lvlJc w:val="left"/>
      <w:pPr>
        <w:ind w:left="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2CC4922">
      <w:start w:val="1"/>
      <w:numFmt w:val="lowerLetter"/>
      <w:lvlText w:val="%2"/>
      <w:lvlJc w:val="left"/>
      <w:pPr>
        <w:ind w:left="1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FA1EF5C8">
      <w:start w:val="1"/>
      <w:numFmt w:val="lowerRoman"/>
      <w:lvlText w:val="%3"/>
      <w:lvlJc w:val="left"/>
      <w:pPr>
        <w:ind w:left="19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CAE628C">
      <w:start w:val="1"/>
      <w:numFmt w:val="decimal"/>
      <w:lvlText w:val="%4"/>
      <w:lvlJc w:val="left"/>
      <w:pPr>
        <w:ind w:left="2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0EC4CEA">
      <w:start w:val="1"/>
      <w:numFmt w:val="lowerLetter"/>
      <w:lvlText w:val="%5"/>
      <w:lvlJc w:val="left"/>
      <w:pPr>
        <w:ind w:left="3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39B8C726">
      <w:start w:val="1"/>
      <w:numFmt w:val="lowerRoman"/>
      <w:lvlText w:val="%6"/>
      <w:lvlJc w:val="left"/>
      <w:pPr>
        <w:ind w:left="4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2AC4B62">
      <w:start w:val="1"/>
      <w:numFmt w:val="decimal"/>
      <w:lvlText w:val="%7"/>
      <w:lvlJc w:val="left"/>
      <w:pPr>
        <w:ind w:left="4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4CB40B66">
      <w:start w:val="1"/>
      <w:numFmt w:val="lowerLetter"/>
      <w:lvlText w:val="%8"/>
      <w:lvlJc w:val="left"/>
      <w:pPr>
        <w:ind w:left="5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100E7D2">
      <w:start w:val="1"/>
      <w:numFmt w:val="lowerRoman"/>
      <w:lvlText w:val="%9"/>
      <w:lvlJc w:val="left"/>
      <w:pPr>
        <w:ind w:left="6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7A42D89"/>
    <w:multiLevelType w:val="hybridMultilevel"/>
    <w:tmpl w:val="1A5CA1D0"/>
    <w:lvl w:ilvl="0" w:tplc="3AFAFB12">
      <w:start w:val="18"/>
      <w:numFmt w:val="decimal"/>
      <w:lvlText w:val="%1."/>
      <w:lvlJc w:val="left"/>
      <w:pPr>
        <w:ind w:left="6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6269BEA">
      <w:start w:val="1"/>
      <w:numFmt w:val="lowerLetter"/>
      <w:lvlText w:val="%2"/>
      <w:lvlJc w:val="left"/>
      <w:pPr>
        <w:ind w:left="11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7C66310">
      <w:start w:val="1"/>
      <w:numFmt w:val="lowerRoman"/>
      <w:lvlText w:val="%3"/>
      <w:lvlJc w:val="left"/>
      <w:pPr>
        <w:ind w:left="18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DBF01A00">
      <w:start w:val="1"/>
      <w:numFmt w:val="decimal"/>
      <w:lvlText w:val="%4"/>
      <w:lvlJc w:val="left"/>
      <w:pPr>
        <w:ind w:left="25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B56F7CC">
      <w:start w:val="1"/>
      <w:numFmt w:val="lowerLetter"/>
      <w:lvlText w:val="%5"/>
      <w:lvlJc w:val="left"/>
      <w:pPr>
        <w:ind w:left="32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F9ACBD2">
      <w:start w:val="1"/>
      <w:numFmt w:val="lowerRoman"/>
      <w:lvlText w:val="%6"/>
      <w:lvlJc w:val="left"/>
      <w:pPr>
        <w:ind w:left="40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EB920938">
      <w:start w:val="1"/>
      <w:numFmt w:val="decimal"/>
      <w:lvlText w:val="%7"/>
      <w:lvlJc w:val="left"/>
      <w:pPr>
        <w:ind w:left="47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C82935C">
      <w:start w:val="1"/>
      <w:numFmt w:val="lowerLetter"/>
      <w:lvlText w:val="%8"/>
      <w:lvlJc w:val="left"/>
      <w:pPr>
        <w:ind w:left="54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47C829C">
      <w:start w:val="1"/>
      <w:numFmt w:val="lowerRoman"/>
      <w:lvlText w:val="%9"/>
      <w:lvlJc w:val="left"/>
      <w:pPr>
        <w:ind w:left="61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MjEyMjAzMTYxszBT0lEKTi0uzszPAykwqQUAW/d4xywAAAA="/>
  </w:docVars>
  <w:rsids>
    <w:rsidRoot w:val="00F50263"/>
    <w:rsid w:val="0000038E"/>
    <w:rsid w:val="0006240B"/>
    <w:rsid w:val="000F3F85"/>
    <w:rsid w:val="000F5176"/>
    <w:rsid w:val="00155984"/>
    <w:rsid w:val="0026497F"/>
    <w:rsid w:val="002F1BA5"/>
    <w:rsid w:val="00452DAE"/>
    <w:rsid w:val="0048267C"/>
    <w:rsid w:val="00570F43"/>
    <w:rsid w:val="005F709A"/>
    <w:rsid w:val="007235A4"/>
    <w:rsid w:val="00762E2B"/>
    <w:rsid w:val="00796BAE"/>
    <w:rsid w:val="007F4E46"/>
    <w:rsid w:val="00913312"/>
    <w:rsid w:val="009C07B9"/>
    <w:rsid w:val="009F76D6"/>
    <w:rsid w:val="00A061AD"/>
    <w:rsid w:val="00A83248"/>
    <w:rsid w:val="00AB1663"/>
    <w:rsid w:val="00B157DA"/>
    <w:rsid w:val="00B43050"/>
    <w:rsid w:val="00C96990"/>
    <w:rsid w:val="00CF7F50"/>
    <w:rsid w:val="00D572E9"/>
    <w:rsid w:val="00DC0E45"/>
    <w:rsid w:val="00E718E9"/>
    <w:rsid w:val="00E74622"/>
    <w:rsid w:val="00E840C3"/>
    <w:rsid w:val="00F50263"/>
    <w:rsid w:val="00F9651E"/>
    <w:rsid w:val="00FF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278384CF-D507-44A4-9A85-D10763676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2"/>
      <w:ind w:left="1920" w:right="1978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5" w:right="62" w:hanging="10"/>
      <w:jc w:val="both"/>
      <w:outlineLvl w:val="0"/>
    </w:pPr>
    <w:rPr>
      <w:rFonts w:ascii="Calibri" w:eastAsia="Calibri" w:hAnsi="Calibri" w:cs="Calibri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styleId="TableGrid">
    <w:name w:val="Table Grid"/>
    <w:basedOn w:val="TableNormal"/>
    <w:uiPriority w:val="39"/>
    <w:rsid w:val="00E840C3"/>
    <w:pPr>
      <w:spacing w:after="0" w:line="240" w:lineRule="auto"/>
    </w:pPr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331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7B9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9C0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7B9"/>
    <w:rPr>
      <w:rFonts w:ascii="Calibri" w:eastAsia="Calibri" w:hAnsi="Calibri" w:cs="Calibri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0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050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66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matically generated PDF from existing images.</vt:lpstr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ally generated PDF from existing images.</dc:title>
  <dc:subject>Image converted to PDF format.</dc:subject>
  <dc:creator>ACU_5</dc:creator>
  <cp:keywords>MRV2675.jpg</cp:keywords>
  <cp:lastModifiedBy>ACU_5</cp:lastModifiedBy>
  <cp:revision>6</cp:revision>
  <cp:lastPrinted>2019-06-06T11:24:00Z</cp:lastPrinted>
  <dcterms:created xsi:type="dcterms:W3CDTF">2019-06-06T11:03:00Z</dcterms:created>
  <dcterms:modified xsi:type="dcterms:W3CDTF">2019-06-07T06:49:00Z</dcterms:modified>
</cp:coreProperties>
</file>